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7795</wp:posOffset>
                </wp:positionH>
                <wp:positionV relativeFrom="paragraph">
                  <wp:posOffset>163830</wp:posOffset>
                </wp:positionV>
                <wp:extent cx="1590675" cy="1595755"/>
                <wp:effectExtent l="0" t="0" r="0" b="4445"/>
                <wp:wrapTight wrapText="bothSides">
                  <wp:wrapPolygon edited="0">
                    <wp:start x="517" y="0"/>
                    <wp:lineTo x="517" y="21402"/>
                    <wp:lineTo x="20695" y="21402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595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FA22DA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 xml:space="preserve">ACTING </w:t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B65E80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B65E80" w:rsidRPr="0057684E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09721A" w:rsidRDefault="0009721A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0.85pt;margin-top:12.9pt;width:125.25pt;height:125.6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rJItAIAALo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FA22DA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 xml:space="preserve">ACTING </w:t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B65E80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B65E80" w:rsidRPr="0057684E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09721A" w:rsidRDefault="0009721A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B34557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942E9F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09721A" w:rsidP="00F8076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ge">
              <wp:posOffset>720064</wp:posOffset>
            </wp:positionV>
            <wp:extent cx="1187450" cy="1187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D011C0" w:rsidRDefault="00D011C0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</w:p>
    <w:p w:rsidR="00D011C0" w:rsidRDefault="00D011C0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</w:p>
    <w:p w:rsidR="00FA5E25" w:rsidRPr="00EC32B6" w:rsidRDefault="00FA5E25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BOC </w:t>
      </w:r>
      <w:r w:rsidR="005C7312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B34557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WORK SESSION</w:t>
      </w:r>
      <w:r w:rsidR="005C7312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124475" w:rsidRDefault="0004199E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The </w:t>
      </w:r>
      <w:r w:rsidR="00FA5E25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City of Creedmoor BOC </w:t>
      </w:r>
      <w:r w:rsidR="00B34557">
        <w:rPr>
          <w:rFonts w:ascii="Book Antiqua" w:eastAsia="Yu Mincho Demibold" w:hAnsi="Book Antiqua" w:cs="Linux Libertine Slanted"/>
          <w:sz w:val="32"/>
          <w:szCs w:val="32"/>
        </w:rPr>
        <w:t>Work Session</w:t>
      </w:r>
      <w:r w:rsidR="0009721A">
        <w:rPr>
          <w:rFonts w:ascii="Book Antiqua" w:eastAsia="Yu Mincho Demibold" w:hAnsi="Book Antiqua" w:cs="Linux Libertine Slanted"/>
          <w:sz w:val="32"/>
          <w:szCs w:val="32"/>
        </w:rPr>
        <w:t xml:space="preserve"> M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eeting </w:t>
      </w:r>
    </w:p>
    <w:p w:rsidR="00F3290F" w:rsidRDefault="00F3290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is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 scheduled to be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held on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="00B34557">
        <w:rPr>
          <w:rFonts w:ascii="Book Antiqua" w:eastAsia="Yu Mincho Demibold" w:hAnsi="Book Antiqua" w:cs="Linux Libertine Slanted"/>
          <w:b/>
          <w:sz w:val="32"/>
          <w:szCs w:val="32"/>
          <w:u w:val="single"/>
        </w:rPr>
        <w:t>October 16</w:t>
      </w:r>
      <w:bookmarkStart w:id="0" w:name="_GoBack"/>
      <w:bookmarkEnd w:id="0"/>
      <w:r w:rsidR="0009721A">
        <w:rPr>
          <w:rFonts w:ascii="Book Antiqua" w:eastAsia="Yu Mincho Demibold" w:hAnsi="Book Antiqua" w:cs="Linux Libertine Slanted"/>
          <w:b/>
          <w:sz w:val="32"/>
          <w:szCs w:val="32"/>
          <w:u w:val="single"/>
        </w:rPr>
        <w:t>, 2023</w:t>
      </w:r>
      <w:r w:rsidR="00D011C0" w:rsidRPr="00D011C0">
        <w:rPr>
          <w:rFonts w:ascii="Book Antiqua" w:eastAsia="Yu Mincho Demibold" w:hAnsi="Book Antiqua" w:cs="Linux Libertine Slanted"/>
          <w:b/>
          <w:sz w:val="32"/>
          <w:szCs w:val="32"/>
          <w:u w:val="single"/>
        </w:rPr>
        <w:t xml:space="preserve"> </w:t>
      </w:r>
      <w:r w:rsidR="00EA3E1F" w:rsidRPr="00124475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at 6 p.m. </w:t>
      </w:r>
      <w:r w:rsidR="00124475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BF2C46" w:rsidRPr="00124475">
        <w:rPr>
          <w:rFonts w:ascii="Book Antiqua" w:eastAsia="Yu Mincho Demibold" w:hAnsi="Book Antiqua" w:cs="Linux Libertine Slanted"/>
          <w:sz w:val="32"/>
          <w:szCs w:val="32"/>
        </w:rPr>
        <w:t>in the</w:t>
      </w:r>
    </w:p>
    <w:p w:rsidR="00665032" w:rsidRPr="00124475" w:rsidRDefault="00BF2C46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Boardroom 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at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>City Hall</w:t>
      </w:r>
      <w:r w:rsidR="00EB305C" w:rsidRPr="00124475">
        <w:rPr>
          <w:rFonts w:ascii="Book Antiqua" w:eastAsia="Yu Mincho Demibold" w:hAnsi="Book Antiqua" w:cs="Linux Libertine Slanted"/>
          <w:sz w:val="32"/>
          <w:szCs w:val="32"/>
        </w:rPr>
        <w:t>, 111 Masonic Street, Creedmoor, NC.</w:t>
      </w:r>
    </w:p>
    <w:p w:rsidR="00124475" w:rsidRDefault="00124475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CA48E6" w:rsidRPr="00124475" w:rsidRDefault="00CA48E6" w:rsidP="00CA48E6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*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Any </w:t>
      </w:r>
      <w:r>
        <w:rPr>
          <w:rFonts w:ascii="Book Antiqua" w:eastAsia="Yu Mincho Demibold" w:hAnsi="Book Antiqua" w:cs="Linux Libertine Slanted"/>
          <w:sz w:val="32"/>
          <w:szCs w:val="32"/>
        </w:rPr>
        <w:t xml:space="preserve">public comments or 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>questions should be directed</w:t>
      </w:r>
      <w:r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to: </w:t>
      </w:r>
      <w:hyperlink r:id="rId8" w:history="1">
        <w:r w:rsidRPr="00124475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CA48E6" w:rsidRDefault="00CA48E6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oFAKTZkystAAAA"/>
  </w:docVars>
  <w:rsids>
    <w:rsidRoot w:val="00486EB7"/>
    <w:rsid w:val="0001177B"/>
    <w:rsid w:val="000149A4"/>
    <w:rsid w:val="000360DC"/>
    <w:rsid w:val="0004199E"/>
    <w:rsid w:val="000721A1"/>
    <w:rsid w:val="00083B6D"/>
    <w:rsid w:val="0009721A"/>
    <w:rsid w:val="000B61B0"/>
    <w:rsid w:val="00124475"/>
    <w:rsid w:val="00126609"/>
    <w:rsid w:val="001308F2"/>
    <w:rsid w:val="0014728A"/>
    <w:rsid w:val="00165DF9"/>
    <w:rsid w:val="00166CED"/>
    <w:rsid w:val="001918AB"/>
    <w:rsid w:val="00195DC6"/>
    <w:rsid w:val="001B3A72"/>
    <w:rsid w:val="001C11A6"/>
    <w:rsid w:val="001D0319"/>
    <w:rsid w:val="001F70A3"/>
    <w:rsid w:val="00251B9F"/>
    <w:rsid w:val="002661C9"/>
    <w:rsid w:val="00274BF6"/>
    <w:rsid w:val="002B2E47"/>
    <w:rsid w:val="002B561F"/>
    <w:rsid w:val="002E7B91"/>
    <w:rsid w:val="00305636"/>
    <w:rsid w:val="0034385E"/>
    <w:rsid w:val="00346337"/>
    <w:rsid w:val="00365D20"/>
    <w:rsid w:val="00373747"/>
    <w:rsid w:val="0038549A"/>
    <w:rsid w:val="003C3DCC"/>
    <w:rsid w:val="003C590A"/>
    <w:rsid w:val="003D1688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C7312"/>
    <w:rsid w:val="005E7B66"/>
    <w:rsid w:val="00600A3E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A657F"/>
    <w:rsid w:val="007A76C1"/>
    <w:rsid w:val="007F42C2"/>
    <w:rsid w:val="007F7782"/>
    <w:rsid w:val="00800134"/>
    <w:rsid w:val="00825A59"/>
    <w:rsid w:val="00827338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915C39"/>
    <w:rsid w:val="009217C5"/>
    <w:rsid w:val="00937130"/>
    <w:rsid w:val="00942E9F"/>
    <w:rsid w:val="00946584"/>
    <w:rsid w:val="00953AAC"/>
    <w:rsid w:val="0095518A"/>
    <w:rsid w:val="009615BE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34557"/>
    <w:rsid w:val="00B55A6D"/>
    <w:rsid w:val="00B62CB6"/>
    <w:rsid w:val="00B65E80"/>
    <w:rsid w:val="00B67617"/>
    <w:rsid w:val="00B90B76"/>
    <w:rsid w:val="00BB5D28"/>
    <w:rsid w:val="00BE0C78"/>
    <w:rsid w:val="00BE7087"/>
    <w:rsid w:val="00BF2C46"/>
    <w:rsid w:val="00C03FC4"/>
    <w:rsid w:val="00C549B3"/>
    <w:rsid w:val="00C70C31"/>
    <w:rsid w:val="00C97E99"/>
    <w:rsid w:val="00CA48E6"/>
    <w:rsid w:val="00CD4ADD"/>
    <w:rsid w:val="00CE5B6B"/>
    <w:rsid w:val="00CF749C"/>
    <w:rsid w:val="00D011C0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4A2C"/>
    <w:rsid w:val="00E37F08"/>
    <w:rsid w:val="00E65262"/>
    <w:rsid w:val="00E77928"/>
    <w:rsid w:val="00EA3E1F"/>
    <w:rsid w:val="00EA7012"/>
    <w:rsid w:val="00EB305C"/>
    <w:rsid w:val="00EC32B6"/>
    <w:rsid w:val="00F07E1A"/>
    <w:rsid w:val="00F16E8E"/>
    <w:rsid w:val="00F3290F"/>
    <w:rsid w:val="00F348C8"/>
    <w:rsid w:val="00F45D64"/>
    <w:rsid w:val="00F60244"/>
    <w:rsid w:val="00F80765"/>
    <w:rsid w:val="00FA0214"/>
    <w:rsid w:val="00FA22DA"/>
    <w:rsid w:val="00FA5E25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74CA0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  <w:style w:type="character" w:customStyle="1" w:styleId="xcontentpasted0">
    <w:name w:val="x_contentpasted0"/>
    <w:basedOn w:val="DefaultParagraphFont"/>
    <w:rsid w:val="00942E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C96B66-36DE-44F7-A8B0-99DFECE85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2</cp:revision>
  <cp:lastPrinted>2021-03-05T15:10:00Z</cp:lastPrinted>
  <dcterms:created xsi:type="dcterms:W3CDTF">2023-10-12T14:29:00Z</dcterms:created>
  <dcterms:modified xsi:type="dcterms:W3CDTF">2023-10-12T14:29:00Z</dcterms:modified>
</cp:coreProperties>
</file>